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42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6426"/>
        <w:gridCol w:w="1440"/>
      </w:tblGrid>
      <w:tr w:rsidR="00F42D89" w14:paraId="30537E9B" w14:textId="77777777" w:rsidTr="00ED7F66">
        <w:trPr>
          <w:trHeight w:val="843"/>
        </w:trPr>
        <w:tc>
          <w:tcPr>
            <w:tcW w:w="1276" w:type="dxa"/>
          </w:tcPr>
          <w:p w14:paraId="6AE4FB8E" w14:textId="77777777" w:rsidR="00F42D89" w:rsidRDefault="00F42D89" w:rsidP="00ED7F66">
            <w:pPr>
              <w:pStyle w:val="Cabealho"/>
              <w:spacing w:before="240"/>
              <w:rPr>
                <w:rFonts w:ascii="Arial Rounded MT Bold" w:hAnsi="Arial Rounded MT Bold"/>
                <w:color w:val="000000"/>
              </w:rPr>
            </w:pPr>
            <w:r>
              <w:rPr>
                <w:rFonts w:ascii="Tahoma" w:hAnsi="Tahoma"/>
                <w:noProof/>
                <w:sz w:val="28"/>
              </w:rPr>
              <w:drawing>
                <wp:inline distT="0" distB="0" distL="0" distR="0" wp14:anchorId="0E2CBE0E" wp14:editId="6583C5F9">
                  <wp:extent cx="638175" cy="752475"/>
                  <wp:effectExtent l="19050" t="0" r="9525" b="0"/>
                  <wp:docPr id="3" name="Imagem 3" descr="LogoUEM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UEM1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752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6" w:type="dxa"/>
          </w:tcPr>
          <w:p w14:paraId="49A91E83" w14:textId="77777777" w:rsidR="00F42D89" w:rsidRPr="00E61FF1" w:rsidRDefault="00F42D89" w:rsidP="00ED7F66">
            <w:pPr>
              <w:pStyle w:val="Cabealho"/>
              <w:jc w:val="center"/>
              <w:rPr>
                <w:b/>
                <w:spacing w:val="28"/>
                <w:sz w:val="36"/>
                <w:szCs w:val="36"/>
              </w:rPr>
            </w:pPr>
            <w:r w:rsidRPr="00E61FF1">
              <w:rPr>
                <w:b/>
                <w:iCs/>
                <w:spacing w:val="28"/>
                <w:sz w:val="36"/>
                <w:szCs w:val="36"/>
              </w:rPr>
              <w:t>Universidade Estadual de Maringá</w:t>
            </w:r>
          </w:p>
          <w:p w14:paraId="78047668" w14:textId="77777777" w:rsidR="00F42D89" w:rsidRDefault="00F42D89" w:rsidP="00ED7F66">
            <w:pPr>
              <w:pStyle w:val="Cabealho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Centro de Tecnologia</w:t>
            </w:r>
          </w:p>
          <w:p w14:paraId="5E3F666C" w14:textId="77777777" w:rsidR="00F42D89" w:rsidRPr="00E61FF1" w:rsidRDefault="00F42D89" w:rsidP="00ED7F66">
            <w:pPr>
              <w:pStyle w:val="Cabealho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Programa de Pós-Graduação em Engenharia Química</w:t>
            </w:r>
          </w:p>
          <w:p w14:paraId="414913C7" w14:textId="77777777" w:rsidR="00F42D89" w:rsidRPr="00F06586" w:rsidRDefault="00F42D89" w:rsidP="00ED7F66">
            <w:pPr>
              <w:pStyle w:val="Cabealho"/>
              <w:jc w:val="center"/>
              <w:rPr>
                <w:rFonts w:ascii="ShelleyAllegro BT" w:hAnsi="ShelleyAllegro BT"/>
                <w:color w:val="000000"/>
                <w:sz w:val="52"/>
                <w:szCs w:val="52"/>
              </w:rPr>
            </w:pPr>
          </w:p>
        </w:tc>
        <w:tc>
          <w:tcPr>
            <w:tcW w:w="1440" w:type="dxa"/>
            <w:vAlign w:val="center"/>
          </w:tcPr>
          <w:p w14:paraId="2B888B44" w14:textId="77777777" w:rsidR="00F42D89" w:rsidRDefault="00F42D89" w:rsidP="00ED7F66">
            <w:pPr>
              <w:pStyle w:val="Cabealho"/>
              <w:ind w:right="214"/>
              <w:jc w:val="center"/>
              <w:rPr>
                <w:rFonts w:ascii="Tahoma" w:hAnsi="Tahoma"/>
                <w:b/>
                <w:sz w:val="28"/>
              </w:rPr>
            </w:pPr>
            <w:r>
              <w:rPr>
                <w:noProof/>
              </w:rPr>
              <w:drawing>
                <wp:inline distT="0" distB="0" distL="0" distR="0" wp14:anchorId="0B4EC5B7" wp14:editId="6803B24E">
                  <wp:extent cx="561975" cy="676275"/>
                  <wp:effectExtent l="19050" t="0" r="9525" b="0"/>
                  <wp:docPr id="691753495" name="Imagem 691753495" descr="Logotipo, nome da empres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1753495" name="Imagem 691753495" descr="Logotipo, nome da empres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676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7F748840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 xml:space="preserve">Declaro, para os devidos fins, que tenho pleno conhecimento do conteúdo do Edital nº 17/2025-CAPES, do Edital nº </w:t>
      </w:r>
      <w:r w:rsidR="000954D4">
        <w:rPr>
          <w:rFonts w:ascii="Arial" w:hAnsi="Arial" w:cs="Arial"/>
          <w:sz w:val="22"/>
          <w:szCs w:val="22"/>
        </w:rPr>
        <w:t>32</w:t>
      </w:r>
      <w:r w:rsidRPr="004E7362">
        <w:rPr>
          <w:rFonts w:ascii="Arial" w:hAnsi="Arial" w:cs="Arial"/>
          <w:sz w:val="22"/>
          <w:szCs w:val="22"/>
        </w:rPr>
        <w:t>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 xml:space="preserve">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F3057" w14:textId="77777777" w:rsidR="00C91152" w:rsidRDefault="00C91152">
      <w:r>
        <w:separator/>
      </w:r>
    </w:p>
  </w:endnote>
  <w:endnote w:type="continuationSeparator" w:id="0">
    <w:p w14:paraId="1DCE4E59" w14:textId="77777777" w:rsidR="00C91152" w:rsidRDefault="00C91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2C3EA" w14:textId="77777777" w:rsidR="00C91152" w:rsidRDefault="00C91152">
      <w:r>
        <w:separator/>
      </w:r>
    </w:p>
  </w:footnote>
  <w:footnote w:type="continuationSeparator" w:id="0">
    <w:p w14:paraId="3F3E82E9" w14:textId="77777777" w:rsidR="00C91152" w:rsidRDefault="00C91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517579793">
    <w:abstractNumId w:val="7"/>
  </w:num>
  <w:num w:numId="2" w16cid:durableId="818156274">
    <w:abstractNumId w:val="0"/>
  </w:num>
  <w:num w:numId="3" w16cid:durableId="1932661204">
    <w:abstractNumId w:val="5"/>
  </w:num>
  <w:num w:numId="4" w16cid:durableId="968626332">
    <w:abstractNumId w:val="6"/>
  </w:num>
  <w:num w:numId="5" w16cid:durableId="1422294263">
    <w:abstractNumId w:val="3"/>
  </w:num>
  <w:num w:numId="6" w16cid:durableId="1487086359">
    <w:abstractNumId w:val="2"/>
  </w:num>
  <w:num w:numId="7" w16cid:durableId="1485856866">
    <w:abstractNumId w:val="4"/>
  </w:num>
  <w:num w:numId="8" w16cid:durableId="1824543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qgUAaVdrU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954D4"/>
    <w:rsid w:val="000B12AE"/>
    <w:rsid w:val="000B1420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5382C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1152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2D89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7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3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7</cp:revision>
  <cp:lastPrinted>2021-03-17T17:57:00Z</cp:lastPrinted>
  <dcterms:created xsi:type="dcterms:W3CDTF">2024-10-16T19:42:00Z</dcterms:created>
  <dcterms:modified xsi:type="dcterms:W3CDTF">2025-11-03T20:15:00Z</dcterms:modified>
</cp:coreProperties>
</file>